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1F258" w14:textId="2D641631" w:rsidR="00F72A6C" w:rsidRDefault="00E03BF9">
      <w:r>
        <w:t>Stettsen Olsen</w:t>
      </w:r>
    </w:p>
    <w:p w14:paraId="73B4272C" w14:textId="60A66B91" w:rsidR="00E03BF9" w:rsidRDefault="00E03BF9">
      <w:r>
        <w:t>CIT 261</w:t>
      </w:r>
    </w:p>
    <w:p w14:paraId="6B7979F5" w14:textId="1099E2B8" w:rsidR="00E03BF9" w:rsidRDefault="00E03BF9">
      <w:r>
        <w:t>11/26/18</w:t>
      </w:r>
    </w:p>
    <w:p w14:paraId="7A9B56E0" w14:textId="39257510" w:rsidR="00E03BF9" w:rsidRDefault="00E03BF9" w:rsidP="00E03BF9">
      <w:pPr>
        <w:jc w:val="center"/>
      </w:pPr>
      <w:bookmarkStart w:id="0" w:name="OLE_LINK2"/>
      <w:r>
        <w:t>Professional Behavior</w:t>
      </w:r>
    </w:p>
    <w:bookmarkEnd w:id="0"/>
    <w:p w14:paraId="6D08C5AB" w14:textId="6DD9E3C4" w:rsidR="00E03BF9" w:rsidRDefault="00EE2003" w:rsidP="00E03BF9">
      <w:r>
        <w:t xml:space="preserve">1) </w:t>
      </w:r>
      <w:r w:rsidR="00C864FE">
        <w:t xml:space="preserve">Since I started this class my number one goal has been to make my </w:t>
      </w:r>
      <w:r w:rsidR="00C864FE" w:rsidRPr="00EC3770">
        <w:rPr>
          <w:noProof/>
        </w:rPr>
        <w:t>web</w:t>
      </w:r>
      <w:r w:rsidR="00EC3770">
        <w:rPr>
          <w:noProof/>
        </w:rPr>
        <w:t xml:space="preserve"> </w:t>
      </w:r>
      <w:r w:rsidR="00C864FE" w:rsidRPr="00EC3770">
        <w:rPr>
          <w:noProof/>
        </w:rPr>
        <w:t>pages</w:t>
      </w:r>
      <w:r w:rsidR="00C864FE">
        <w:t xml:space="preserve"> with such quality that they wouldn’t need to be revisited. </w:t>
      </w:r>
      <w:r w:rsidR="002C28D7">
        <w:t>On my first submission of CSS3 Transitions, you suggested that I great variety but should use the transitions in a way that helped the user in an application. I realized at this point that you didn’t want to see a “dancing bear.” You wanted to see practical application and not just animation for animation’s sake.</w:t>
      </w:r>
      <w:r w:rsidR="0039358E">
        <w:t xml:space="preserve"> </w:t>
      </w:r>
      <w:r w:rsidR="003909AB">
        <w:t xml:space="preserve">That’s when I shifted my focus on making </w:t>
      </w:r>
      <w:r w:rsidR="003909AB" w:rsidRPr="00EC3770">
        <w:rPr>
          <w:noProof/>
        </w:rPr>
        <w:t>web</w:t>
      </w:r>
      <w:r w:rsidR="00EC3770">
        <w:rPr>
          <w:noProof/>
        </w:rPr>
        <w:t xml:space="preserve"> </w:t>
      </w:r>
      <w:r w:rsidR="003909AB" w:rsidRPr="00EC3770">
        <w:rPr>
          <w:noProof/>
        </w:rPr>
        <w:t>pages</w:t>
      </w:r>
      <w:r w:rsidR="003909AB">
        <w:t xml:space="preserve"> to show the skill alone to implanting them in applications users would want to use.</w:t>
      </w:r>
    </w:p>
    <w:p w14:paraId="5C3F0E47" w14:textId="41FA60E6" w:rsidR="00C618E2" w:rsidRDefault="003909AB" w:rsidP="00E03BF9">
      <w:r>
        <w:t>I read the announcements every week. It was in week 4 that you asked us for our favorite prime number at the end of your announcement. There were a few times you asked us to respond if we had read your announcement. At the beginning of November, you asked us for our favorite movie. I submitted the movie Warrior for mine. Did you ever look it up by the way?</w:t>
      </w:r>
    </w:p>
    <w:p w14:paraId="3AEBB1A5" w14:textId="6A782C76" w:rsidR="00C618E2" w:rsidRDefault="00EE2003" w:rsidP="00E03BF9">
      <w:r>
        <w:t xml:space="preserve">2) </w:t>
      </w:r>
      <w:r w:rsidR="00C618E2">
        <w:t>I taught four times this semester. Here are the links to them:</w:t>
      </w:r>
    </w:p>
    <w:p w14:paraId="21F34851" w14:textId="7CC55F73" w:rsidR="00DC4C7C" w:rsidRDefault="00136465" w:rsidP="00E03BF9">
      <w:r>
        <w:t>Teaching DOM at</w:t>
      </w:r>
      <w:r w:rsidR="00943849">
        <w:t xml:space="preserve"> </w:t>
      </w:r>
      <w:hyperlink r:id="rId4" w:history="1">
        <w:r w:rsidR="008B753F" w:rsidRPr="008B753F">
          <w:rPr>
            <w:rStyle w:val="Hyperlink"/>
          </w:rPr>
          <w:t>https://youtu.be/77DK0a7n8js?t=225</w:t>
        </w:r>
      </w:hyperlink>
      <w:r w:rsidR="00943849">
        <w:t>at</w:t>
      </w:r>
      <w:r w:rsidR="00DC4C7C">
        <w:t xml:space="preserve"> 3:55</w:t>
      </w:r>
      <w:r w:rsidR="008B753F">
        <w:t xml:space="preserve"> </w:t>
      </w:r>
      <w:bookmarkStart w:id="1" w:name="OLE_LINK1"/>
      <w:r w:rsidR="008B753F">
        <w:t>but this link should take you to that mark.</w:t>
      </w:r>
      <w:bookmarkEnd w:id="1"/>
    </w:p>
    <w:p w14:paraId="5993E979" w14:textId="43731CE9" w:rsidR="00DE7B67" w:rsidRDefault="005E7D2A" w:rsidP="00E03BF9">
      <w:r>
        <w:t>Teaching Animations</w:t>
      </w:r>
      <w:r w:rsidR="00A601F2">
        <w:t xml:space="preserve"> at </w:t>
      </w:r>
      <w:hyperlink r:id="rId5" w:history="1">
        <w:r w:rsidR="008B753F" w:rsidRPr="00251B45">
          <w:rPr>
            <w:rStyle w:val="Hyperlink"/>
          </w:rPr>
          <w:t>https://youtu.be/AN3KK6WNoY?t=1820</w:t>
        </w:r>
      </w:hyperlink>
      <w:r w:rsidR="008B753F">
        <w:t xml:space="preserve"> </w:t>
      </w:r>
      <w:r w:rsidR="00A601F2">
        <w:t>at</w:t>
      </w:r>
      <w:r w:rsidR="00DC4C7C">
        <w:t xml:space="preserve"> 30:20</w:t>
      </w:r>
      <w:r w:rsidR="008B753F">
        <w:t xml:space="preserve"> but this link should take you to that mark.</w:t>
      </w:r>
    </w:p>
    <w:p w14:paraId="3E466550" w14:textId="5445694F" w:rsidR="00095627" w:rsidRDefault="00F537D6" w:rsidP="00E03BF9">
      <w:r>
        <w:t xml:space="preserve">Teaching </w:t>
      </w:r>
      <w:r w:rsidR="00095627">
        <w:t xml:space="preserve">CSS </w:t>
      </w:r>
      <w:r w:rsidR="00991E9D">
        <w:t>Transitions</w:t>
      </w:r>
      <w:r w:rsidR="00095627">
        <w:t xml:space="preserve"> </w:t>
      </w:r>
      <w:r>
        <w:t xml:space="preserve">can be found at </w:t>
      </w:r>
      <w:hyperlink r:id="rId6" w:history="1">
        <w:r w:rsidRPr="00F537D6">
          <w:rPr>
            <w:rStyle w:val="Hyperlink"/>
          </w:rPr>
          <w:t>https://www.youtube.com/watch?v=CuAgpvNi5lc</w:t>
        </w:r>
      </w:hyperlink>
      <w:r>
        <w:t xml:space="preserve">  at 0:18</w:t>
      </w:r>
    </w:p>
    <w:p w14:paraId="60F8C723" w14:textId="3D642807" w:rsidR="00C618E2" w:rsidRDefault="00943849" w:rsidP="00E03BF9">
      <w:r>
        <w:t xml:space="preserve">Teaching </w:t>
      </w:r>
      <w:r w:rsidR="00095627">
        <w:t>JavaScript Objects</w:t>
      </w:r>
      <w:r>
        <w:t xml:space="preserve"> can be found at </w:t>
      </w:r>
      <w:hyperlink r:id="rId7" w:history="1">
        <w:r w:rsidRPr="00251B45">
          <w:rPr>
            <w:rStyle w:val="Hyperlink"/>
          </w:rPr>
          <w:t>https://www.youtube.com/watch?v=Ul-5267Hfk0</w:t>
        </w:r>
      </w:hyperlink>
      <w:r>
        <w:t xml:space="preserve">  at 0:15</w:t>
      </w:r>
    </w:p>
    <w:p w14:paraId="686A05E9" w14:textId="044A602D" w:rsidR="00C618E2" w:rsidRDefault="00EE2003" w:rsidP="00E03BF9">
      <w:r>
        <w:t xml:space="preserve">3) </w:t>
      </w:r>
      <w:r w:rsidR="00C618E2">
        <w:t xml:space="preserve">In addition to our team meetings and helping my team during them, I feel it is </w:t>
      </w:r>
      <w:r w:rsidR="00C618E2" w:rsidRPr="00EC3770">
        <w:rPr>
          <w:noProof/>
        </w:rPr>
        <w:t>notable</w:t>
      </w:r>
      <w:r w:rsidR="00C618E2">
        <w:t xml:space="preserve"> to mention the help given to others, especially </w:t>
      </w:r>
      <w:proofErr w:type="spellStart"/>
      <w:r w:rsidR="00C618E2">
        <w:t>Roopak</w:t>
      </w:r>
      <w:proofErr w:type="spellEnd"/>
      <w:r w:rsidR="00C618E2">
        <w:t xml:space="preserve">, with setting up his GitHub pages, submissions, and assignments. </w:t>
      </w:r>
      <w:proofErr w:type="spellStart"/>
      <w:r w:rsidR="00020083">
        <w:t>Roopak</w:t>
      </w:r>
      <w:proofErr w:type="spellEnd"/>
      <w:r w:rsidR="00020083">
        <w:t xml:space="preserve"> and I had separate meetings to help him understand what he needed to do to progress in </w:t>
      </w:r>
      <w:r>
        <w:t>this</w:t>
      </w:r>
      <w:r w:rsidR="00020083">
        <w:t xml:space="preserve"> class. He </w:t>
      </w:r>
      <w:r>
        <w:t xml:space="preserve">had a hard time understanding why his GitHub pages URL wasn’t showing anything. </w:t>
      </w:r>
      <w:r w:rsidR="00C618E2">
        <w:t>I love front-end development and it has been my pleasure to take this class and help</w:t>
      </w:r>
      <w:r>
        <w:t xml:space="preserve"> my team.</w:t>
      </w:r>
    </w:p>
    <w:p w14:paraId="7CF031D7" w14:textId="1A3CFC68" w:rsidR="00EE2003" w:rsidRDefault="00EE2003" w:rsidP="00E03BF9">
      <w:r>
        <w:t xml:space="preserve">4) While reading and responding to your announcements I learned something about professionalism. Professionalism doesn’t mean being stern, boring, uncaring, or endlessly serious. Professionalism doesn’t restrict you from having personality. Professionalism means “lifting where you stand.” Professionalism is a level of dedication to your craft and to those around you. It’s a commitment to yourself, to your team, your employer, and client to provide the best that you can while being your best-behaved self. That said, sometimes knowing your co-worker’s favorite movie is important. Humans are not robots. Team bonding, employer-employee boding, or student instructor bonding can drive a person to higher dedication. Knowing where the balance is of </w:t>
      </w:r>
      <w:r w:rsidRPr="00EC3770">
        <w:rPr>
          <w:noProof/>
        </w:rPr>
        <w:t>mi</w:t>
      </w:r>
      <w:r w:rsidR="00EC3770" w:rsidRPr="00EC3770">
        <w:rPr>
          <w:noProof/>
        </w:rPr>
        <w:t>n</w:t>
      </w:r>
      <w:r w:rsidR="00EC3770">
        <w:rPr>
          <w:noProof/>
        </w:rPr>
        <w:t>i</w:t>
      </w:r>
      <w:r w:rsidRPr="00EC3770">
        <w:rPr>
          <w:noProof/>
        </w:rPr>
        <w:t>stering</w:t>
      </w:r>
      <w:r>
        <w:t xml:space="preserve"> and administering can make one a very powerful leader or team player.</w:t>
      </w:r>
    </w:p>
    <w:p w14:paraId="4872FEBA" w14:textId="34764AD0" w:rsidR="00E93A64" w:rsidRDefault="008F61EE" w:rsidP="00E03BF9">
      <w:pPr>
        <w:rPr>
          <w:rStyle w:val="st"/>
        </w:rPr>
      </w:pPr>
      <w:r>
        <w:t xml:space="preserve">In contrast to </w:t>
      </w:r>
      <w:r w:rsidR="00CF1F9E">
        <w:t xml:space="preserve">your example, just today in another class where we are working on a </w:t>
      </w:r>
      <w:r w:rsidR="00CF1F9E" w:rsidRPr="00EC3770">
        <w:rPr>
          <w:noProof/>
        </w:rPr>
        <w:t>class</w:t>
      </w:r>
      <w:r w:rsidR="00EC3770">
        <w:rPr>
          <w:noProof/>
        </w:rPr>
        <w:t>-</w:t>
      </w:r>
      <w:r w:rsidR="00CF1F9E" w:rsidRPr="00EC3770">
        <w:rPr>
          <w:noProof/>
        </w:rPr>
        <w:t>wide</w:t>
      </w:r>
      <w:r w:rsidR="00CF1F9E">
        <w:t xml:space="preserve"> project, a </w:t>
      </w:r>
      <w:r w:rsidR="00CF1F9E" w:rsidRPr="00EC3770">
        <w:rPr>
          <w:noProof/>
        </w:rPr>
        <w:t>gentleman</w:t>
      </w:r>
      <w:r w:rsidR="00CF1F9E">
        <w:t xml:space="preserve"> popped into our chat, made no pleasantries and told us what our team had done wrong, </w:t>
      </w:r>
      <w:r w:rsidR="00CF1F9E">
        <w:lastRenderedPageBreak/>
        <w:t>then exited as quickly as he came. Everything he said was correct and valuable, but our team resented him. Someone such as him may argue that he is very professional. He ca</w:t>
      </w:r>
      <w:r w:rsidR="00EC3770">
        <w:t>me</w:t>
      </w:r>
      <w:r w:rsidR="00CF1F9E">
        <w:t xml:space="preserve"> </w:t>
      </w:r>
      <w:r w:rsidR="00CF1F9E" w:rsidRPr="00EC3770">
        <w:rPr>
          <w:noProof/>
        </w:rPr>
        <w:t>in</w:t>
      </w:r>
      <w:r w:rsidR="00CF1F9E">
        <w:t xml:space="preserve">, was right to the point, very efficient and left. What those people don’t see until it’s too late is, while they may be </w:t>
      </w:r>
      <w:proofErr w:type="gramStart"/>
      <w:r w:rsidR="00CF1F9E">
        <w:t>really good</w:t>
      </w:r>
      <w:proofErr w:type="gramEnd"/>
      <w:r w:rsidR="00CF1F9E">
        <w:t xml:space="preserve"> at what they do and so good that despite lack of g</w:t>
      </w:r>
      <w:r w:rsidR="00F73860">
        <w:t>ood kindergarten skills they are still employed, most people don’t like them. I’ve found that they usually don’t care. So, professionalism- which is it?</w:t>
      </w:r>
      <w:r w:rsidR="00E80418">
        <w:t xml:space="preserve"> Merriam Webster says it’s “</w:t>
      </w:r>
      <w:r w:rsidR="00E80418">
        <w:rPr>
          <w:rStyle w:val="st"/>
        </w:rPr>
        <w:t xml:space="preserve">the conduct, aims, or qualities that characterize or mark a profession or a </w:t>
      </w:r>
      <w:r w:rsidR="00E80418">
        <w:rPr>
          <w:rStyle w:val="Emphasis"/>
        </w:rPr>
        <w:t>professional</w:t>
      </w:r>
      <w:r w:rsidR="00E80418">
        <w:rPr>
          <w:rStyle w:val="st"/>
        </w:rPr>
        <w:t xml:space="preserve"> person.” There is a lot that is open for interpretation here. What are these qualities?</w:t>
      </w:r>
      <w:r w:rsidR="004862FC">
        <w:rPr>
          <w:rStyle w:val="st"/>
        </w:rPr>
        <w:t xml:space="preserve"> To answer this, I would like to look at professionalism in two ways. </w:t>
      </w:r>
    </w:p>
    <w:p w14:paraId="299D7571" w14:textId="1526C80D" w:rsidR="00C618E2" w:rsidRDefault="004862FC" w:rsidP="00E03BF9">
      <w:pPr>
        <w:rPr>
          <w:rStyle w:val="st"/>
        </w:rPr>
      </w:pPr>
      <w:r>
        <w:rPr>
          <w:rStyle w:val="st"/>
        </w:rPr>
        <w:t>First is a social perspective. As I mentioned earlier, when people can sense that you care about them and you are devoted to your cause, they will be too. If they feel important and valuable, they will work to li</w:t>
      </w:r>
      <w:r w:rsidR="00322E88">
        <w:rPr>
          <w:rStyle w:val="st"/>
        </w:rPr>
        <w:t>v</w:t>
      </w:r>
      <w:r>
        <w:rPr>
          <w:rStyle w:val="st"/>
        </w:rPr>
        <w:t>e up to the expectation that y</w:t>
      </w:r>
      <w:r w:rsidR="00322E88">
        <w:rPr>
          <w:rStyle w:val="st"/>
        </w:rPr>
        <w:t xml:space="preserve">ou set. If you allow them to be invested in a project, they will take ownership and want that thing to succeed. </w:t>
      </w:r>
      <w:r w:rsidR="00E93A64">
        <w:rPr>
          <w:rStyle w:val="st"/>
        </w:rPr>
        <w:t>Second, professionalism doesn’t normally get mentioned in a spiritual sense, but it sheds a lot of light on it. When we look at work and our interactions with our brothers and sisters the way Heavenly Father might see it, we define professionalism in a different way.</w:t>
      </w:r>
      <w:r w:rsidR="008E3413">
        <w:rPr>
          <w:rStyle w:val="st"/>
        </w:rPr>
        <w:t xml:space="preserve"> It becomes less about the </w:t>
      </w:r>
      <w:r w:rsidR="002D31D3">
        <w:rPr>
          <w:rStyle w:val="st"/>
        </w:rPr>
        <w:t>exact attributes and characteristics and more about the people. We go to work because we want to take care of our loved ones. At work, we want our brothers and sister that we work with to do the same. We want to be successful as a company or team and we want our co-workers to be happy</w:t>
      </w:r>
      <w:r w:rsidR="0096224D">
        <w:rPr>
          <w:rStyle w:val="st"/>
        </w:rPr>
        <w:t xml:space="preserve">. We treat them the way Christ would have </w:t>
      </w:r>
      <w:r w:rsidR="004246A5">
        <w:rPr>
          <w:rStyle w:val="st"/>
        </w:rPr>
        <w:t>us do. In this regard, Christ-like attributes become professionalism.</w:t>
      </w:r>
    </w:p>
    <w:p w14:paraId="0BD568A7" w14:textId="032E68F5" w:rsidR="004246A5" w:rsidRDefault="004246A5" w:rsidP="00E03BF9">
      <w:r>
        <w:t xml:space="preserve">I believe that this is the ultimate model for professionalism. It may sound funny, but if we treat others, whether it be clients, co-workers, employees, or employers in </w:t>
      </w:r>
      <w:r w:rsidRPr="00EC3770">
        <w:rPr>
          <w:noProof/>
        </w:rPr>
        <w:t>a</w:t>
      </w:r>
      <w:r>
        <w:t xml:space="preserve"> </w:t>
      </w:r>
      <w:r w:rsidRPr="009926EC">
        <w:rPr>
          <w:noProof/>
        </w:rPr>
        <w:t>Christ</w:t>
      </w:r>
      <w:r w:rsidR="009926EC">
        <w:rPr>
          <w:noProof/>
        </w:rPr>
        <w:t>-</w:t>
      </w:r>
      <w:r w:rsidRPr="009926EC">
        <w:rPr>
          <w:noProof/>
        </w:rPr>
        <w:t>like</w:t>
      </w:r>
      <w:r>
        <w:t xml:space="preserve"> manner and if we keep the goal of providing for our family in mind you have the highest degree of </w:t>
      </w:r>
      <w:proofErr w:type="gramStart"/>
      <w:r w:rsidR="00E557B0">
        <w:t>professionalism</w:t>
      </w:r>
      <w:proofErr w:type="gramEnd"/>
      <w:r>
        <w:t xml:space="preserve"> I think there is.</w:t>
      </w:r>
      <w:r w:rsidR="007152BB">
        <w:t xml:space="preserve"> I plan to do exactly this. I while back, I lost my patience with my daughter and </w:t>
      </w:r>
      <w:r w:rsidR="009926EC">
        <w:rPr>
          <w:noProof/>
        </w:rPr>
        <w:t>at</w:t>
      </w:r>
      <w:r w:rsidR="007152BB">
        <w:t xml:space="preserve"> that moment, </w:t>
      </w:r>
      <w:r w:rsidR="00F47528">
        <w:t>it</w:t>
      </w:r>
      <w:r w:rsidR="007152BB">
        <w:t xml:space="preserve"> dawned on me, she was a daughter of God just as I’m a son of God. She had been entrusted to me for protecting and nurturing. </w:t>
      </w:r>
      <w:r w:rsidR="009926EC">
        <w:t>When we think of that annoying co-worker who takes his stinky shoes off as our bro</w:t>
      </w:r>
      <w:bookmarkStart w:id="2" w:name="_GoBack"/>
      <w:bookmarkEnd w:id="2"/>
      <w:r w:rsidR="009926EC">
        <w:t xml:space="preserve">ther, the answer of how we should react and behave in that situation is clear. As I enter the software field and at my job now, I will strive to treat those I work </w:t>
      </w:r>
      <w:r w:rsidR="009926EC" w:rsidRPr="00F47528">
        <w:rPr>
          <w:noProof/>
        </w:rPr>
        <w:t>with in</w:t>
      </w:r>
      <w:r w:rsidR="009926EC">
        <w:t xml:space="preserve"> an eternal perspective and in doing so exercise professionalism.</w:t>
      </w:r>
    </w:p>
    <w:p w14:paraId="49E0979B" w14:textId="670DC0AD" w:rsidR="004246A5" w:rsidRDefault="004246A5" w:rsidP="00E03BF9">
      <w:r>
        <w:t>I have really enjoyed this class and all that I have learned. I have appreciated you as a teacher Brother James. You may not have had half as much interaction from me as I did from you, but I enjoyed it. Thank you very much!</w:t>
      </w:r>
    </w:p>
    <w:sectPr w:rsidR="004246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LQ0NTe3NDUxNjJQ0lEKTi0uzszPAykwqgUANXuiRywAAAA="/>
  </w:docVars>
  <w:rsids>
    <w:rsidRoot w:val="00E03BF9"/>
    <w:rsid w:val="00020083"/>
    <w:rsid w:val="000325DC"/>
    <w:rsid w:val="00056467"/>
    <w:rsid w:val="00095627"/>
    <w:rsid w:val="00136465"/>
    <w:rsid w:val="002C28D7"/>
    <w:rsid w:val="002D31D3"/>
    <w:rsid w:val="00322E88"/>
    <w:rsid w:val="003909AB"/>
    <w:rsid w:val="0039358E"/>
    <w:rsid w:val="004246A5"/>
    <w:rsid w:val="004862FC"/>
    <w:rsid w:val="00494867"/>
    <w:rsid w:val="005550A3"/>
    <w:rsid w:val="005E7D2A"/>
    <w:rsid w:val="006D298C"/>
    <w:rsid w:val="007152BB"/>
    <w:rsid w:val="007E6BC7"/>
    <w:rsid w:val="00865AB0"/>
    <w:rsid w:val="00880398"/>
    <w:rsid w:val="008B753F"/>
    <w:rsid w:val="008E3413"/>
    <w:rsid w:val="008F61EE"/>
    <w:rsid w:val="00943849"/>
    <w:rsid w:val="0096224D"/>
    <w:rsid w:val="00975356"/>
    <w:rsid w:val="00991E9D"/>
    <w:rsid w:val="009926EC"/>
    <w:rsid w:val="00993AB8"/>
    <w:rsid w:val="00A11FDE"/>
    <w:rsid w:val="00A601F2"/>
    <w:rsid w:val="00AA3E39"/>
    <w:rsid w:val="00C618E2"/>
    <w:rsid w:val="00C864FE"/>
    <w:rsid w:val="00CA0310"/>
    <w:rsid w:val="00CF1F9E"/>
    <w:rsid w:val="00DC4C7C"/>
    <w:rsid w:val="00DE7B67"/>
    <w:rsid w:val="00DF3702"/>
    <w:rsid w:val="00DF5C9E"/>
    <w:rsid w:val="00E03BF9"/>
    <w:rsid w:val="00E557B0"/>
    <w:rsid w:val="00E80418"/>
    <w:rsid w:val="00E93A64"/>
    <w:rsid w:val="00EA6E60"/>
    <w:rsid w:val="00EC3770"/>
    <w:rsid w:val="00EE2003"/>
    <w:rsid w:val="00F47528"/>
    <w:rsid w:val="00F537D6"/>
    <w:rsid w:val="00F73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A3F26"/>
  <w15:chartTrackingRefBased/>
  <w15:docId w15:val="{B6B691E8-E0B1-49A2-91D0-E18654E9B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37D6"/>
    <w:rPr>
      <w:color w:val="0563C1" w:themeColor="hyperlink"/>
      <w:u w:val="single"/>
    </w:rPr>
  </w:style>
  <w:style w:type="character" w:styleId="UnresolvedMention">
    <w:name w:val="Unresolved Mention"/>
    <w:basedOn w:val="DefaultParagraphFont"/>
    <w:uiPriority w:val="99"/>
    <w:semiHidden/>
    <w:unhideWhenUsed/>
    <w:rsid w:val="00F537D6"/>
    <w:rPr>
      <w:color w:val="605E5C"/>
      <w:shd w:val="clear" w:color="auto" w:fill="E1DFDD"/>
    </w:rPr>
  </w:style>
  <w:style w:type="character" w:styleId="FollowedHyperlink">
    <w:name w:val="FollowedHyperlink"/>
    <w:basedOn w:val="DefaultParagraphFont"/>
    <w:uiPriority w:val="99"/>
    <w:semiHidden/>
    <w:unhideWhenUsed/>
    <w:rsid w:val="00F537D6"/>
    <w:rPr>
      <w:color w:val="954F72" w:themeColor="followedHyperlink"/>
      <w:u w:val="single"/>
    </w:rPr>
  </w:style>
  <w:style w:type="paragraph" w:styleId="ListParagraph">
    <w:name w:val="List Paragraph"/>
    <w:basedOn w:val="Normal"/>
    <w:uiPriority w:val="34"/>
    <w:qFormat/>
    <w:rsid w:val="00EE2003"/>
    <w:pPr>
      <w:ind w:left="720"/>
      <w:contextualSpacing/>
    </w:pPr>
  </w:style>
  <w:style w:type="character" w:customStyle="1" w:styleId="st">
    <w:name w:val="st"/>
    <w:basedOn w:val="DefaultParagraphFont"/>
    <w:rsid w:val="00E80418"/>
  </w:style>
  <w:style w:type="character" w:styleId="Emphasis">
    <w:name w:val="Emphasis"/>
    <w:basedOn w:val="DefaultParagraphFont"/>
    <w:uiPriority w:val="20"/>
    <w:qFormat/>
    <w:rsid w:val="00E804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116602">
      <w:bodyDiv w:val="1"/>
      <w:marLeft w:val="0"/>
      <w:marRight w:val="0"/>
      <w:marTop w:val="0"/>
      <w:marBottom w:val="0"/>
      <w:divBdr>
        <w:top w:val="none" w:sz="0" w:space="0" w:color="auto"/>
        <w:left w:val="none" w:sz="0" w:space="0" w:color="auto"/>
        <w:bottom w:val="none" w:sz="0" w:space="0" w:color="auto"/>
        <w:right w:val="none" w:sz="0" w:space="0" w:color="auto"/>
      </w:divBdr>
      <w:divsChild>
        <w:div w:id="1476139960">
          <w:marLeft w:val="0"/>
          <w:marRight w:val="0"/>
          <w:marTop w:val="0"/>
          <w:marBottom w:val="0"/>
          <w:divBdr>
            <w:top w:val="none" w:sz="0" w:space="0" w:color="auto"/>
            <w:left w:val="none" w:sz="0" w:space="0" w:color="auto"/>
            <w:bottom w:val="none" w:sz="0" w:space="0" w:color="auto"/>
            <w:right w:val="none" w:sz="0" w:space="0" w:color="auto"/>
          </w:divBdr>
          <w:divsChild>
            <w:div w:id="68690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watch?v=Ul-5267Hfk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CuAgpvNi5lc" TargetMode="External"/><Relationship Id="rId5" Type="http://schemas.openxmlformats.org/officeDocument/2006/relationships/hyperlink" Target="https://youtu.be/AN3KK6WNoY?t=1820" TargetMode="External"/><Relationship Id="rId4" Type="http://schemas.openxmlformats.org/officeDocument/2006/relationships/hyperlink" Target="https://youtu.be/77DK0a7n8js?t=225"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47</TotalTime>
  <Pages>2</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ttsen Olsen</dc:creator>
  <cp:keywords/>
  <dc:description/>
  <cp:lastModifiedBy>Stettsen Olsen</cp:lastModifiedBy>
  <cp:revision>12</cp:revision>
  <cp:lastPrinted>2018-12-07T00:27:00Z</cp:lastPrinted>
  <dcterms:created xsi:type="dcterms:W3CDTF">2018-11-28T15:19:00Z</dcterms:created>
  <dcterms:modified xsi:type="dcterms:W3CDTF">2018-12-07T00:52:00Z</dcterms:modified>
</cp:coreProperties>
</file>